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2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2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S44DMQhEUS7A/W/JDRhe0ckmm5GoRdzqj3tRMtTHjv4aFT/1LyKyo+fO0qRe8T3++w+gzoGtefZOjniRyT1rTU0MeAEamC68mFqrKx14vauqrHT0D0o/w8AvY5ZGwbkauvZv2OiqAQx9H/FGJqxuah3IKAO/FA0ZJSn2nV+MgT9wnwHvKRt74PFr/3LtO4zMFBke8VRsL2bwOupPNRIGksu5f4MWm4QoJu55xYU1BF5nv0nOiC+Fe653ymwQU+ze82q4yBULNN/1p2ymbas/g3+bq97b3dlvxAp8yCMWvCeYFTXlyOdxBvprbXCG/ePZ0lmoI/+SzFLdjvwjlDm5CDXagrc0KxMs5xdlau4RzNC/fcS20sAvutMn27BBf7973v0DqKpt35enbq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llo, thank you for responding. Here it is:</w:t>
      </w:r>
      <w:r>
        <w:br/>
      </w:r>
    </w:p>
    <w:bookmarkStart w:id="26" w:name="horkken-nov-16-2012-0849-pm"/>
    <w:p>
      <w:pPr>
        <w:pStyle w:val="Heading2"/>
      </w:pPr>
      <w:r>
        <w:t xml:space="preserve">Horkken —</w:t>
      </w:r>
      <w:r>
        <w:t xml:space="preserve"> </w:t>
      </w:r>
      <w:hyperlink r:id="rId24">
        <w:r>
          <w:rPr>
            <w:rStyle w:val="Hyperlink"/>
          </w:rPr>
          <w:t xml:space="preserve">Nov 16, 2012 08:49 pm</w:t>
        </w:r>
      </w:hyperlink>
    </w:p>
    <w:p>
      <w:pPr>
        <w:pStyle w:val="FirstParagraph"/>
      </w:pPr>
      <w:r>
        <w:t xml:space="preserve">oups sorry:</w:t>
      </w:r>
      <w:r>
        <w:t xml:space="preserve"> </w:t>
      </w:r>
      <w:hyperlink r:id="rId25">
        <w:r>
          <w:rPr>
            <w:rStyle w:val="Hyperlink"/>
          </w:rPr>
          <w:t xml:space="preserve">https://gist.github.com/408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2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gist.github.com/4088362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71b8021-4208-11e9-9d31-040140774501" TargetMode="External" /><Relationship Type="http://schemas.openxmlformats.org/officeDocument/2006/relationships/hyperlink" Id="rId20" Target="https://my.remarkbox.com/571b802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st.github.com/4088362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71b8021-4208-11e9-9d31-040140774501" TargetMode="External" /><Relationship Type="http://schemas.openxmlformats.org/officeDocument/2006/relationships/hyperlink" Id="rId20" Target="https://my.remarkbox.com/571b802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20</dc:title>
  <dc:creator/>
  <cp:keywords/>
  <dcterms:created xsi:type="dcterms:W3CDTF">2026-05-07T02:58:07Z</dcterms:created>
  <dcterms:modified xsi:type="dcterms:W3CDTF">2026-05-07T02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